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80627" w14:textId="7E7507C9" w:rsidR="00DA774C" w:rsidRPr="00FA5C57" w:rsidRDefault="000E34E4" w:rsidP="00F357B4">
      <w:pPr>
        <w:pStyle w:val="Title"/>
        <w:ind w:firstLine="0"/>
      </w:pPr>
      <w:r w:rsidRPr="00FA5C57">
        <w:t>Title</w:t>
      </w:r>
      <w:r w:rsidR="00F357B4">
        <w:t>:</w:t>
      </w:r>
    </w:p>
    <w:p w14:paraId="3450CFF9" w14:textId="77777777" w:rsidR="00DB6642" w:rsidRPr="00F357B4" w:rsidRDefault="001C1BE0" w:rsidP="00F357B4">
      <w:pPr>
        <w:ind w:firstLine="0"/>
        <w:rPr>
          <w:b/>
          <w:color w:val="00B0F0"/>
        </w:rPr>
      </w:pPr>
      <w:r w:rsidRPr="00F357B4">
        <w:rPr>
          <w:b/>
          <w:color w:val="00B0F0"/>
        </w:rPr>
        <w:t>Author</w:t>
      </w:r>
    </w:p>
    <w:p w14:paraId="1B475A14" w14:textId="77777777" w:rsidR="009304CB" w:rsidRPr="00F357B4" w:rsidRDefault="009304CB" w:rsidP="00F357B4">
      <w:pPr>
        <w:rPr>
          <w:b/>
          <w:color w:val="00B0F0"/>
        </w:rPr>
      </w:pPr>
    </w:p>
    <w:p w14:paraId="1B5763D8" w14:textId="77777777" w:rsidR="00DB6642" w:rsidRPr="00F357B4" w:rsidRDefault="001C1BE0" w:rsidP="00F357B4">
      <w:pPr>
        <w:ind w:firstLine="0"/>
        <w:rPr>
          <w:b/>
          <w:color w:val="00B0F0"/>
        </w:rPr>
      </w:pPr>
      <w:r w:rsidRPr="00F357B4">
        <w:rPr>
          <w:b/>
          <w:color w:val="00B0F0"/>
        </w:rPr>
        <w:t>Email</w:t>
      </w:r>
    </w:p>
    <w:p w14:paraId="029E2040" w14:textId="77777777" w:rsidR="00897D70" w:rsidRPr="00FA5C57" w:rsidRDefault="00897D70" w:rsidP="00F357B4"/>
    <w:p w14:paraId="0747F55F" w14:textId="77777777" w:rsidR="00897D70" w:rsidRPr="00367019" w:rsidRDefault="00897D70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 w:rsidRPr="00367019">
        <w:rPr>
          <w:rFonts w:ascii="Classico URW T OT" w:hAnsi="Classico URW T OT" w:cstheme="majorHAnsi"/>
          <w:color w:val="00B0F0"/>
          <w:sz w:val="20"/>
          <w:szCs w:val="20"/>
        </w:rPr>
        <w:t>For internal use only:</w:t>
      </w:r>
    </w:p>
    <w:p w14:paraId="6E9CE0E1" w14:textId="77777777" w:rsidR="000E34E4" w:rsidRPr="00367019" w:rsidRDefault="00A61ABA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 w:rsidRPr="00367019">
        <w:rPr>
          <w:rFonts w:ascii="Classico URW T OT" w:hAnsi="Classico URW T OT" w:cstheme="majorHAnsi"/>
          <w:color w:val="00B0F0"/>
          <w:sz w:val="20"/>
          <w:szCs w:val="20"/>
        </w:rPr>
        <w:t>Ages</w:t>
      </w:r>
    </w:p>
    <w:p w14:paraId="136BFE62" w14:textId="77777777" w:rsidR="001C1BE0" w:rsidRPr="00367019" w:rsidRDefault="001C1BE0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Not applicable</w:t>
      </w:r>
    </w:p>
    <w:p w14:paraId="310ABA76" w14:textId="77777777" w:rsidR="000E34E4" w:rsidRPr="00367019" w:rsidRDefault="000E34E4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11 and under</w:t>
      </w:r>
    </w:p>
    <w:p w14:paraId="03A017F0" w14:textId="77777777" w:rsidR="000E34E4" w:rsidRPr="00367019" w:rsidRDefault="000E34E4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11-14</w:t>
      </w:r>
    </w:p>
    <w:p w14:paraId="2FC30836" w14:textId="77777777" w:rsidR="000E34E4" w:rsidRPr="00367019" w:rsidRDefault="000E34E4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14-16</w:t>
      </w:r>
    </w:p>
    <w:p w14:paraId="681ED808" w14:textId="77777777" w:rsidR="00D01C81" w:rsidRPr="00367019" w:rsidRDefault="000E34E4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16-19</w:t>
      </w:r>
    </w:p>
    <w:p w14:paraId="025291A3" w14:textId="77777777" w:rsidR="000E34E4" w:rsidRPr="00367019" w:rsidRDefault="000E34E4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 w:rsidRPr="00367019">
        <w:rPr>
          <w:rFonts w:ascii="Classico URW T OT" w:hAnsi="Classico URW T OT" w:cstheme="majorHAnsi"/>
          <w:color w:val="00B0F0"/>
          <w:sz w:val="20"/>
          <w:szCs w:val="20"/>
        </w:rPr>
        <w:t>Institutions</w:t>
      </w:r>
    </w:p>
    <w:p w14:paraId="34A9CED1" w14:textId="77777777" w:rsidR="000E34E4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="000E34E4" w:rsidRPr="00367019">
        <w:rPr>
          <w:rFonts w:ascii="Classico URW T OT" w:hAnsi="Classico URW T OT" w:cstheme="majorHAnsi"/>
          <w:b w:val="0"/>
          <w:sz w:val="20"/>
          <w:szCs w:val="20"/>
        </w:rPr>
        <w:t xml:space="preserve"> </w:t>
      </w:r>
      <w:r w:rsidR="001C1BE0" w:rsidRPr="00367019">
        <w:rPr>
          <w:rFonts w:ascii="Classico URW T OT" w:hAnsi="Classico URW T OT" w:cstheme="majorHAnsi"/>
          <w:b w:val="0"/>
          <w:sz w:val="20"/>
          <w:szCs w:val="20"/>
        </w:rPr>
        <w:t>Not applicable</w:t>
      </w:r>
    </w:p>
    <w:p w14:paraId="716FEF08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Science on Stage</w:t>
      </w:r>
    </w:p>
    <w:p w14:paraId="6E320535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CERN</w:t>
      </w:r>
    </w:p>
    <w:p w14:paraId="0FFEB379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</w:t>
      </w:r>
      <w:proofErr w:type="spellStart"/>
      <w:r w:rsidRPr="00367019">
        <w:rPr>
          <w:rFonts w:ascii="Classico URW T OT" w:hAnsi="Classico URW T OT" w:cstheme="majorHAnsi"/>
          <w:b w:val="0"/>
          <w:sz w:val="20"/>
          <w:szCs w:val="20"/>
        </w:rPr>
        <w:t>EUROfusion</w:t>
      </w:r>
      <w:proofErr w:type="spellEnd"/>
    </w:p>
    <w:p w14:paraId="3937EE1E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EMBL</w:t>
      </w:r>
    </w:p>
    <w:p w14:paraId="31B6C17A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ESA</w:t>
      </w:r>
    </w:p>
    <w:p w14:paraId="4B293139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ESO</w:t>
      </w:r>
    </w:p>
    <w:p w14:paraId="065231A0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ESRF</w:t>
      </w:r>
    </w:p>
    <w:p w14:paraId="1A467968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European XFEL</w:t>
      </w:r>
    </w:p>
    <w:p w14:paraId="1CAC39B0" w14:textId="77777777" w:rsidR="00FD7531" w:rsidRPr="00367019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ILL</w:t>
      </w:r>
    </w:p>
    <w:p w14:paraId="162DE38A" w14:textId="51DBE19E" w:rsidR="00D01C81" w:rsidRPr="00274486" w:rsidRDefault="00274486" w:rsidP="00274486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>
        <w:rPr>
          <w:rFonts w:ascii="Classico URW T OT" w:hAnsi="Classico URW T OT" w:cstheme="majorHAnsi"/>
          <w:color w:val="00B0F0"/>
          <w:sz w:val="20"/>
          <w:szCs w:val="20"/>
        </w:rPr>
        <w:t>Article Type</w:t>
      </w:r>
    </w:p>
    <w:p w14:paraId="797EED5C" w14:textId="77777777" w:rsidR="000D2C72" w:rsidRPr="00367019" w:rsidRDefault="000D2C72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Editorial</w:t>
      </w:r>
    </w:p>
    <w:p w14:paraId="1564E686" w14:textId="77777777" w:rsidR="000D2C72" w:rsidRPr="00367019" w:rsidRDefault="000D2C72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Understand (max 1000 words)</w:t>
      </w:r>
    </w:p>
    <w:p w14:paraId="5AEC5F25" w14:textId="77777777" w:rsidR="000D2C72" w:rsidRPr="00367019" w:rsidRDefault="000D2C72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Inspire (max 1000 words)</w:t>
      </w:r>
    </w:p>
    <w:p w14:paraId="390AFEAF" w14:textId="77777777" w:rsidR="00D01C81" w:rsidRPr="00367019" w:rsidRDefault="000D2C72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="00D01C81" w:rsidRPr="00367019">
        <w:rPr>
          <w:rFonts w:ascii="Classico URW T OT" w:hAnsi="Classico URW T OT" w:cstheme="majorHAnsi"/>
          <w:b w:val="0"/>
          <w:sz w:val="20"/>
          <w:szCs w:val="20"/>
        </w:rPr>
        <w:t xml:space="preserve"> </w:t>
      </w:r>
      <w:r w:rsidR="000E34E4" w:rsidRPr="00367019">
        <w:rPr>
          <w:rFonts w:ascii="Classico URW T OT" w:hAnsi="Classico URW T OT" w:cstheme="majorHAnsi"/>
          <w:b w:val="0"/>
          <w:sz w:val="20"/>
          <w:szCs w:val="20"/>
        </w:rPr>
        <w:t>Teach</w:t>
      </w:r>
      <w:r w:rsidR="00D01C81" w:rsidRPr="00367019">
        <w:rPr>
          <w:rFonts w:ascii="Classico URW T OT" w:hAnsi="Classico URW T OT" w:cstheme="majorHAnsi"/>
          <w:b w:val="0"/>
          <w:sz w:val="20"/>
          <w:szCs w:val="20"/>
        </w:rPr>
        <w:t xml:space="preserve"> (max 1500 words)</w:t>
      </w:r>
    </w:p>
    <w:p w14:paraId="75D95D28" w14:textId="134DA33D" w:rsidR="00EE6CB6" w:rsidRPr="00367019" w:rsidRDefault="00274486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>
        <w:rPr>
          <w:rFonts w:ascii="Classico URW T OT" w:hAnsi="Classico URW T OT" w:cstheme="majorHAnsi"/>
          <w:color w:val="00B0F0"/>
          <w:sz w:val="20"/>
          <w:szCs w:val="20"/>
        </w:rPr>
        <w:t>Category</w:t>
      </w:r>
    </w:p>
    <w:p w14:paraId="408C74CF" w14:textId="77777777" w:rsidR="0000027A" w:rsidRPr="00367019" w:rsidRDefault="001320F2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lastRenderedPageBreak/>
        <w:t>Astronomy/space</w:t>
      </w:r>
    </w:p>
    <w:p w14:paraId="676A04AF" w14:textId="77777777" w:rsidR="005327BE" w:rsidRPr="00367019" w:rsidRDefault="00E13BF7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Biology</w:t>
      </w:r>
    </w:p>
    <w:p w14:paraId="6364A329" w14:textId="27411B61" w:rsidR="00EB2963" w:rsidRPr="00EB2963" w:rsidRDefault="00EB2963" w:rsidP="00EB2963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Careers in STEM</w:t>
      </w:r>
    </w:p>
    <w:p w14:paraId="6942A575" w14:textId="768B91C8" w:rsidR="0000027A" w:rsidRDefault="0000027A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Chemistry</w:t>
      </w:r>
    </w:p>
    <w:p w14:paraId="2070DCD5" w14:textId="1B1FE156" w:rsidR="00EB2963" w:rsidRPr="00367019" w:rsidRDefault="00EB2963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Coding</w:t>
      </w:r>
    </w:p>
    <w:p w14:paraId="3CD26B52" w14:textId="77777777" w:rsidR="005327BE" w:rsidRPr="00367019" w:rsidRDefault="00E13BF7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Earth </w:t>
      </w:r>
      <w:r w:rsidR="005327BE" w:rsidRPr="00367019">
        <w:rPr>
          <w:rFonts w:ascii="Classico URW T OT" w:hAnsi="Classico URW T OT" w:cstheme="majorHAnsi"/>
          <w:b w:val="0"/>
          <w:sz w:val="20"/>
          <w:szCs w:val="20"/>
        </w:rPr>
        <w:t>science</w:t>
      </w:r>
    </w:p>
    <w:p w14:paraId="6F6BFF41" w14:textId="07A615C9" w:rsidR="005327BE" w:rsidRDefault="00E13BF7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Engineering</w:t>
      </w:r>
    </w:p>
    <w:p w14:paraId="1DFB49BC" w14:textId="77777777" w:rsidR="00EB2963" w:rsidRDefault="00EB2963" w:rsidP="00EB2963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Events</w:t>
      </w:r>
    </w:p>
    <w:p w14:paraId="1D2C51FB" w14:textId="77777777" w:rsidR="0000027A" w:rsidRPr="00367019" w:rsidRDefault="0000027A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General science</w:t>
      </w:r>
    </w:p>
    <w:p w14:paraId="4851DD47" w14:textId="77777777" w:rsidR="0000027A" w:rsidRPr="00367019" w:rsidRDefault="0000027A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Health</w:t>
      </w:r>
    </w:p>
    <w:p w14:paraId="0D31C96E" w14:textId="77777777" w:rsidR="005327BE" w:rsidRPr="00367019" w:rsidRDefault="00E13BF7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Mathematics</w:t>
      </w:r>
    </w:p>
    <w:p w14:paraId="1FACE99F" w14:textId="77777777" w:rsidR="00EB2963" w:rsidRPr="00367019" w:rsidRDefault="00EB2963" w:rsidP="00EB2963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News from the EIROs</w:t>
      </w:r>
    </w:p>
    <w:p w14:paraId="4A092D78" w14:textId="32392B03" w:rsidR="0000027A" w:rsidRDefault="0000027A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>Physics</w:t>
      </w:r>
    </w:p>
    <w:p w14:paraId="092EA5ED" w14:textId="4149B08A" w:rsidR="00EB2963" w:rsidRDefault="00EB2963" w:rsidP="00EB2963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Profiles</w:t>
      </w:r>
    </w:p>
    <w:p w14:paraId="69B6E2D1" w14:textId="77777777" w:rsidR="00EB2963" w:rsidRDefault="00EB2963" w:rsidP="00EB2963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Resources</w:t>
      </w:r>
    </w:p>
    <w:p w14:paraId="02C0F0FC" w14:textId="31146EEB" w:rsidR="005327BE" w:rsidRDefault="00E13BF7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Science </w:t>
      </w:r>
      <w:r w:rsidR="005327BE" w:rsidRPr="00367019">
        <w:rPr>
          <w:rFonts w:ascii="Classico URW T OT" w:hAnsi="Classico URW T OT" w:cstheme="majorHAnsi"/>
          <w:b w:val="0"/>
          <w:sz w:val="20"/>
          <w:szCs w:val="20"/>
        </w:rPr>
        <w:t>and society</w:t>
      </w:r>
    </w:p>
    <w:p w14:paraId="77EFFC91" w14:textId="1FDEED07" w:rsidR="00EB2963" w:rsidRDefault="00EB2963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STEAM</w:t>
      </w:r>
    </w:p>
    <w:p w14:paraId="443354D8" w14:textId="594AD087" w:rsidR="00274486" w:rsidRPr="00367019" w:rsidRDefault="00274486" w:rsidP="00183EC1">
      <w:pPr>
        <w:pStyle w:val="details"/>
        <w:numPr>
          <w:ilvl w:val="0"/>
          <w:numId w:val="14"/>
        </w:numPr>
        <w:spacing w:after="0" w:line="276" w:lineRule="auto"/>
        <w:rPr>
          <w:rFonts w:ascii="Classico URW T OT" w:hAnsi="Classico URW T OT" w:cstheme="majorHAnsi"/>
          <w:b w:val="0"/>
          <w:sz w:val="20"/>
          <w:szCs w:val="20"/>
        </w:rPr>
      </w:pPr>
      <w:r>
        <w:rPr>
          <w:rFonts w:ascii="Classico URW T OT" w:hAnsi="Classico URW T OT" w:cstheme="majorHAnsi"/>
          <w:b w:val="0"/>
          <w:sz w:val="20"/>
          <w:szCs w:val="20"/>
        </w:rPr>
        <w:t>Sustainability</w:t>
      </w:r>
    </w:p>
    <w:p w14:paraId="4553E0A6" w14:textId="77777777" w:rsidR="00BA233C" w:rsidRPr="00367019" w:rsidRDefault="00A61ABA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bookmarkStart w:id="0" w:name="_GoBack"/>
      <w:bookmarkEnd w:id="0"/>
      <w:r w:rsidRPr="00367019">
        <w:rPr>
          <w:rFonts w:ascii="Classico URW T OT" w:hAnsi="Classico URW T OT" w:cstheme="majorHAnsi"/>
          <w:color w:val="00B0F0"/>
          <w:sz w:val="20"/>
          <w:szCs w:val="20"/>
        </w:rPr>
        <w:t>Copyright</w:t>
      </w:r>
    </w:p>
    <w:p w14:paraId="3DDE0829" w14:textId="2652B263" w:rsidR="00FD7531" w:rsidRDefault="00FD7531" w:rsidP="00367019">
      <w:pPr>
        <w:pStyle w:val="details"/>
        <w:spacing w:after="0"/>
        <w:rPr>
          <w:rFonts w:ascii="Classico URW T OT" w:hAnsi="Classico URW T OT" w:cstheme="majorHAnsi"/>
          <w:b w:val="0"/>
          <w:sz w:val="20"/>
          <w:szCs w:val="20"/>
        </w:rPr>
      </w:pPr>
      <w:r w:rsidRPr="00367019">
        <w:rPr>
          <w:rFonts w:ascii="Courier New" w:hAnsi="Courier New" w:cs="Courier New"/>
          <w:b w:val="0"/>
          <w:sz w:val="20"/>
          <w:szCs w:val="20"/>
        </w:rPr>
        <w:t>□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 xml:space="preserve"> CC BY</w:t>
      </w:r>
      <w:r w:rsidR="005D01E4" w:rsidRPr="00367019">
        <w:rPr>
          <w:rFonts w:ascii="Classico URW T OT" w:hAnsi="Classico URW T OT" w:cstheme="majorHAnsi"/>
          <w:b w:val="0"/>
          <w:sz w:val="20"/>
          <w:szCs w:val="20"/>
        </w:rPr>
        <w:t xml:space="preserve"> 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>(</w:t>
      </w:r>
      <w:r w:rsidR="005D01E4" w:rsidRPr="00367019">
        <w:rPr>
          <w:rFonts w:ascii="Classico URW T OT" w:hAnsi="Classico URW T OT" w:cstheme="majorHAnsi"/>
          <w:b w:val="0"/>
          <w:sz w:val="20"/>
          <w:szCs w:val="20"/>
        </w:rPr>
        <w:t>attribution</w:t>
      </w:r>
      <w:r w:rsidRPr="00367019">
        <w:rPr>
          <w:rFonts w:ascii="Classico URW T OT" w:hAnsi="Classico URW T OT" w:cstheme="majorHAnsi"/>
          <w:b w:val="0"/>
          <w:sz w:val="20"/>
          <w:szCs w:val="20"/>
        </w:rPr>
        <w:t>)</w:t>
      </w:r>
    </w:p>
    <w:p w14:paraId="4D9241D4" w14:textId="3863C9D2" w:rsidR="00367019" w:rsidRPr="00367019" w:rsidRDefault="00367019" w:rsidP="00367019">
      <w:pPr>
        <w:pStyle w:val="details"/>
        <w:spacing w:after="0"/>
        <w:ind w:firstLine="0"/>
        <w:rPr>
          <w:rFonts w:ascii="Classico URW T OT" w:hAnsi="Classico URW T OT" w:cstheme="majorHAnsi"/>
          <w:color w:val="00B0F0"/>
          <w:sz w:val="20"/>
          <w:szCs w:val="20"/>
        </w:rPr>
      </w:pPr>
      <w:r w:rsidRPr="00367019">
        <w:rPr>
          <w:rFonts w:ascii="Classico URW T OT" w:hAnsi="Classico URW T OT" w:cstheme="majorHAnsi"/>
          <w:color w:val="00B0F0"/>
          <w:sz w:val="20"/>
          <w:szCs w:val="20"/>
        </w:rPr>
        <w:t>Keywords</w:t>
      </w:r>
    </w:p>
    <w:p w14:paraId="5D1D1217" w14:textId="77777777" w:rsidR="002E6E5E" w:rsidRDefault="002E6E5E" w:rsidP="00F357B4"/>
    <w:p w14:paraId="09EBEE28" w14:textId="2D7E627C" w:rsidR="00D01C81" w:rsidRDefault="00D01C81" w:rsidP="00F357B4">
      <w:pPr>
        <w:ind w:firstLine="0"/>
        <w:rPr>
          <w:color w:val="00B0F0"/>
        </w:rPr>
      </w:pPr>
      <w:r w:rsidRPr="00F357B4">
        <w:rPr>
          <w:color w:val="00B0F0"/>
        </w:rPr>
        <w:t>Teaser</w:t>
      </w:r>
      <w:r w:rsidR="00F357B4">
        <w:rPr>
          <w:color w:val="00B0F0"/>
        </w:rPr>
        <w:t>:</w:t>
      </w:r>
      <w:r w:rsidR="003B263B" w:rsidRPr="00F357B4">
        <w:rPr>
          <w:color w:val="00B0F0"/>
        </w:rPr>
        <w:t xml:space="preserve"> </w:t>
      </w:r>
      <w:r w:rsidR="009E771E" w:rsidRPr="009D0D62">
        <w:t>A line or two (max. 150 characters with spaces) to give a sense of what the article is about and capture the readers' attention</w:t>
      </w:r>
    </w:p>
    <w:p w14:paraId="542095A8" w14:textId="77777777" w:rsidR="009D0D62" w:rsidRPr="001F0526" w:rsidRDefault="009D0D62" w:rsidP="009D0D62">
      <w:pPr>
        <w:ind w:firstLine="0"/>
        <w:rPr>
          <w:color w:val="00B0F0"/>
        </w:rPr>
      </w:pPr>
      <w:r w:rsidRPr="001F0526">
        <w:rPr>
          <w:color w:val="00B0F0"/>
        </w:rPr>
        <w:t>Text</w:t>
      </w:r>
    </w:p>
    <w:p w14:paraId="3B1C1F2B" w14:textId="1500FA63" w:rsidR="00D01C81" w:rsidRPr="009D0D62" w:rsidRDefault="009D0D62" w:rsidP="009D0D62">
      <w:r w:rsidRPr="009D0D62">
        <w:t>Intro</w:t>
      </w:r>
    </w:p>
    <w:p w14:paraId="7CD7152B" w14:textId="49446213" w:rsidR="009D0D62" w:rsidRDefault="009D0D62" w:rsidP="009D0D62">
      <w:pPr>
        <w:pStyle w:val="Heading2"/>
        <w:ind w:firstLine="0"/>
      </w:pPr>
      <w:r>
        <w:t>Section headings</w:t>
      </w:r>
    </w:p>
    <w:p w14:paraId="1E1C21E3" w14:textId="5F735EDF" w:rsidR="009D0D62" w:rsidRPr="009D0D62" w:rsidRDefault="009D0D62" w:rsidP="009D0D62">
      <w:pPr>
        <w:pStyle w:val="Heading3"/>
        <w:ind w:firstLine="0"/>
      </w:pPr>
      <w:r>
        <w:t xml:space="preserve">Subheadings </w:t>
      </w:r>
    </w:p>
    <w:p w14:paraId="40E475A9" w14:textId="0FE3432E" w:rsidR="00D01C81" w:rsidRPr="009D0D62" w:rsidRDefault="009D0D62" w:rsidP="009D0D62">
      <w:r>
        <w:t>Text body</w:t>
      </w:r>
    </w:p>
    <w:p w14:paraId="00C21DA2" w14:textId="77777777" w:rsidR="00F357B4" w:rsidRPr="00F357B4" w:rsidRDefault="00F357B4" w:rsidP="00F63A4F">
      <w:pPr>
        <w:ind w:firstLine="0"/>
      </w:pPr>
    </w:p>
    <w:p w14:paraId="09749BB7" w14:textId="77777777" w:rsidR="005327BE" w:rsidRPr="00FA5C57" w:rsidRDefault="005327BE" w:rsidP="00F357B4">
      <w:pPr>
        <w:pStyle w:val="Heading1"/>
        <w:ind w:firstLine="0"/>
      </w:pPr>
      <w:r w:rsidRPr="00FA5C57">
        <w:t>References</w:t>
      </w:r>
    </w:p>
    <w:p w14:paraId="61925E70" w14:textId="733CDF40" w:rsidR="009D0D62" w:rsidRPr="00F357B4" w:rsidRDefault="009D0D62" w:rsidP="009D0D62">
      <w:pPr>
        <w:ind w:firstLine="0"/>
      </w:pPr>
      <w:r>
        <w:t>[1</w:t>
      </w:r>
      <w:proofErr w:type="gramStart"/>
      <w:r>
        <w:t>]  Any</w:t>
      </w:r>
      <w:proofErr w:type="gramEnd"/>
      <w:r>
        <w:t xml:space="preserve"> references cited in the text. Please provide accessible references where possible.</w:t>
      </w:r>
    </w:p>
    <w:p w14:paraId="1D5E5EA5" w14:textId="7727E154" w:rsidR="005327BE" w:rsidRDefault="005327BE" w:rsidP="00F357B4">
      <w:pPr>
        <w:pStyle w:val="Heading1"/>
        <w:ind w:firstLine="0"/>
      </w:pPr>
      <w:r w:rsidRPr="00FA5C57">
        <w:lastRenderedPageBreak/>
        <w:t>Resources</w:t>
      </w:r>
    </w:p>
    <w:p w14:paraId="4861B1B0" w14:textId="5E8692F3" w:rsidR="005327BE" w:rsidRPr="009D0D62" w:rsidRDefault="009D0D62" w:rsidP="009D0D62">
      <w:pPr>
        <w:pStyle w:val="ListParagraph"/>
        <w:numPr>
          <w:ilvl w:val="0"/>
          <w:numId w:val="19"/>
        </w:numPr>
        <w:rPr>
          <w:color w:val="00B0F0"/>
        </w:rPr>
      </w:pPr>
      <w:r>
        <w:t>Any other resources relating to the topic that could be useful to teachers.</w:t>
      </w:r>
    </w:p>
    <w:p w14:paraId="6BC06E7C" w14:textId="77777777" w:rsidR="009D0D62" w:rsidRPr="009D0D62" w:rsidRDefault="009D0D62" w:rsidP="009D0D62">
      <w:pPr>
        <w:pStyle w:val="ListParagraph"/>
        <w:ind w:firstLine="0"/>
        <w:rPr>
          <w:color w:val="00B0F0"/>
        </w:rPr>
      </w:pPr>
    </w:p>
    <w:p w14:paraId="0D27C95C" w14:textId="21EAEA10" w:rsidR="009843C7" w:rsidRPr="009D0D62" w:rsidRDefault="009D0D62" w:rsidP="009D0D62">
      <w:pPr>
        <w:ind w:firstLine="0"/>
      </w:pPr>
      <w:r>
        <w:rPr>
          <w:color w:val="00B0F0"/>
        </w:rPr>
        <w:t>Author b</w:t>
      </w:r>
      <w:r w:rsidR="00D01C81" w:rsidRPr="009D0D62">
        <w:rPr>
          <w:color w:val="00B0F0"/>
        </w:rPr>
        <w:t xml:space="preserve">iography </w:t>
      </w:r>
      <w:r w:rsidR="00D01C81" w:rsidRPr="009D0D62">
        <w:t>(</w:t>
      </w:r>
      <w:r w:rsidR="00AD56A0" w:rsidRPr="009D0D62">
        <w:t>Approximately 50 words per author</w:t>
      </w:r>
      <w:r w:rsidR="00D01C81" w:rsidRPr="009D0D62">
        <w:t>)</w:t>
      </w:r>
    </w:p>
    <w:p w14:paraId="1786B85A" w14:textId="265B1F8D" w:rsidR="00F357B4" w:rsidRDefault="00F357B4">
      <w:pPr>
        <w:spacing w:after="0" w:line="240" w:lineRule="auto"/>
        <w:ind w:firstLine="0"/>
        <w:rPr>
          <w:rFonts w:ascii="Cambria" w:eastAsia="MS Gothic" w:hAnsi="Cambria"/>
          <w:b/>
          <w:bCs/>
          <w:color w:val="345A8A"/>
          <w:sz w:val="32"/>
          <w:szCs w:val="32"/>
        </w:rPr>
      </w:pPr>
      <w:bookmarkStart w:id="1" w:name="_Hlk62029016"/>
      <w:r>
        <w:br w:type="page"/>
      </w:r>
    </w:p>
    <w:p w14:paraId="7C81D950" w14:textId="5FF3656C" w:rsidR="00391129" w:rsidRDefault="00391129" w:rsidP="00F357B4">
      <w:pPr>
        <w:pStyle w:val="Heading1"/>
        <w:ind w:firstLine="0"/>
      </w:pPr>
      <w:r>
        <w:lastRenderedPageBreak/>
        <w:t xml:space="preserve">Additional Material </w:t>
      </w:r>
      <w:r w:rsidRPr="0022791E">
        <w:t>(</w:t>
      </w:r>
      <w:r>
        <w:t xml:space="preserve">E.g., worksheets, extension activities, in-depth background info – will be </w:t>
      </w:r>
      <w:r w:rsidRPr="0022791E">
        <w:t>added</w:t>
      </w:r>
      <w:r>
        <w:t xml:space="preserve"> to the final article</w:t>
      </w:r>
      <w:r w:rsidRPr="0022791E">
        <w:t xml:space="preserve"> as separate PDF </w:t>
      </w:r>
      <w:r>
        <w:t>attachments</w:t>
      </w:r>
      <w:r w:rsidRPr="0022791E">
        <w:t>)</w:t>
      </w:r>
    </w:p>
    <w:bookmarkEnd w:id="1"/>
    <w:p w14:paraId="315783F1" w14:textId="15E13A2F" w:rsidR="006C0937" w:rsidRDefault="006C0937" w:rsidP="00F357B4">
      <w:pPr>
        <w:sectPr w:rsidR="006C0937" w:rsidSect="002B4305">
          <w:headerReference w:type="default" r:id="rId7"/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CC6C6E1" w14:textId="77777777" w:rsidR="00D01C81" w:rsidRPr="002E6E5E" w:rsidRDefault="00D01C81" w:rsidP="00F357B4">
      <w:r w:rsidRPr="002E6E5E">
        <w:lastRenderedPageBreak/>
        <w:t>Images</w:t>
      </w:r>
    </w:p>
    <w:p w14:paraId="30C88B7E" w14:textId="77777777" w:rsidR="00D60D7A" w:rsidRPr="002E6E5E" w:rsidRDefault="00D60D7A" w:rsidP="00F357B4">
      <w:r w:rsidRPr="002E6E5E">
        <w:t xml:space="preserve">Priority: </w:t>
      </w:r>
      <w:r w:rsidRPr="002E6E5E">
        <w:tab/>
        <w:t>1= important</w:t>
      </w:r>
    </w:p>
    <w:p w14:paraId="189C2DE1" w14:textId="77777777" w:rsidR="00D60D7A" w:rsidRPr="002E6E5E" w:rsidRDefault="00D60D7A" w:rsidP="00F357B4">
      <w:r w:rsidRPr="002E6E5E">
        <w:tab/>
      </w:r>
      <w:r w:rsidRPr="002E6E5E">
        <w:tab/>
        <w:t>2= not important</w:t>
      </w:r>
    </w:p>
    <w:p w14:paraId="3A98C0B1" w14:textId="77777777" w:rsidR="00D60D7A" w:rsidRPr="00FA5C57" w:rsidRDefault="00D60D7A" w:rsidP="00F357B4"/>
    <w:tbl>
      <w:tblPr>
        <w:tblW w:w="15499" w:type="dxa"/>
        <w:tblInd w:w="-6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2"/>
        <w:gridCol w:w="4150"/>
        <w:gridCol w:w="2765"/>
        <w:gridCol w:w="2258"/>
        <w:gridCol w:w="2190"/>
        <w:gridCol w:w="1654"/>
      </w:tblGrid>
      <w:tr w:rsidR="006C0937" w:rsidRPr="00FA5C57" w14:paraId="6FA48AFE" w14:textId="77777777" w:rsidTr="006C0937">
        <w:trPr>
          <w:trHeight w:val="403"/>
        </w:trPr>
        <w:tc>
          <w:tcPr>
            <w:tcW w:w="2548" w:type="dxa"/>
          </w:tcPr>
          <w:p w14:paraId="112529BC" w14:textId="77777777" w:rsidR="00154CBD" w:rsidRPr="002E6E5E" w:rsidRDefault="006C0937" w:rsidP="00F357B4">
            <w:r w:rsidRPr="002E6E5E">
              <w:t>Topic</w:t>
            </w:r>
          </w:p>
        </w:tc>
        <w:tc>
          <w:tcPr>
            <w:tcW w:w="4301" w:type="dxa"/>
          </w:tcPr>
          <w:p w14:paraId="59BEC632" w14:textId="77777777" w:rsidR="006C0937" w:rsidRPr="002E6E5E" w:rsidRDefault="006C0937" w:rsidP="00F357B4">
            <w:r w:rsidRPr="002E6E5E">
              <w:t>Filename</w:t>
            </w:r>
          </w:p>
        </w:tc>
        <w:tc>
          <w:tcPr>
            <w:tcW w:w="2835" w:type="dxa"/>
          </w:tcPr>
          <w:p w14:paraId="06C64F26" w14:textId="77777777" w:rsidR="006C0937" w:rsidRPr="002E6E5E" w:rsidRDefault="006C0937" w:rsidP="00F357B4">
            <w:r w:rsidRPr="002E6E5E">
              <w:t>Caption</w:t>
            </w:r>
          </w:p>
        </w:tc>
        <w:tc>
          <w:tcPr>
            <w:tcW w:w="2306" w:type="dxa"/>
          </w:tcPr>
          <w:p w14:paraId="00D71643" w14:textId="77777777" w:rsidR="006C0937" w:rsidRPr="002E6E5E" w:rsidRDefault="006C0937" w:rsidP="00F357B4">
            <w:r w:rsidRPr="002E6E5E">
              <w:t>Credit</w:t>
            </w:r>
          </w:p>
        </w:tc>
        <w:tc>
          <w:tcPr>
            <w:tcW w:w="2230" w:type="dxa"/>
          </w:tcPr>
          <w:p w14:paraId="567DB752" w14:textId="77777777" w:rsidR="006C0937" w:rsidRPr="002E6E5E" w:rsidRDefault="006C0937" w:rsidP="00F357B4">
            <w:r w:rsidRPr="002E6E5E">
              <w:t>Online credit</w:t>
            </w:r>
          </w:p>
        </w:tc>
        <w:tc>
          <w:tcPr>
            <w:tcW w:w="1279" w:type="dxa"/>
          </w:tcPr>
          <w:p w14:paraId="2FEE9A5C" w14:textId="77777777" w:rsidR="006C0937" w:rsidRPr="002E6E5E" w:rsidRDefault="006C0937" w:rsidP="00F357B4">
            <w:r w:rsidRPr="002E6E5E">
              <w:t>Priority</w:t>
            </w:r>
          </w:p>
        </w:tc>
      </w:tr>
      <w:tr w:rsidR="006C0937" w:rsidRPr="00FA5C57" w14:paraId="344C1B1B" w14:textId="77777777" w:rsidTr="006C0937">
        <w:trPr>
          <w:trHeight w:val="420"/>
        </w:trPr>
        <w:tc>
          <w:tcPr>
            <w:tcW w:w="2548" w:type="dxa"/>
          </w:tcPr>
          <w:p w14:paraId="16752EBB" w14:textId="77777777" w:rsidR="006C0937" w:rsidRPr="00FA5C57" w:rsidRDefault="006C0937" w:rsidP="00F357B4"/>
        </w:tc>
        <w:tc>
          <w:tcPr>
            <w:tcW w:w="4301" w:type="dxa"/>
          </w:tcPr>
          <w:p w14:paraId="288E8A89" w14:textId="77777777" w:rsidR="006C0937" w:rsidRPr="00FA5C57" w:rsidRDefault="006C0937" w:rsidP="00F357B4"/>
        </w:tc>
        <w:tc>
          <w:tcPr>
            <w:tcW w:w="2835" w:type="dxa"/>
          </w:tcPr>
          <w:p w14:paraId="7F6571FF" w14:textId="77777777" w:rsidR="006C0937" w:rsidRPr="00FA5C57" w:rsidRDefault="006C0937" w:rsidP="00F357B4"/>
        </w:tc>
        <w:tc>
          <w:tcPr>
            <w:tcW w:w="2306" w:type="dxa"/>
          </w:tcPr>
          <w:p w14:paraId="71D347BC" w14:textId="77777777" w:rsidR="006C0937" w:rsidRPr="00FA5C57" w:rsidRDefault="006C0937" w:rsidP="00F357B4"/>
        </w:tc>
        <w:tc>
          <w:tcPr>
            <w:tcW w:w="2230" w:type="dxa"/>
          </w:tcPr>
          <w:p w14:paraId="5173DA20" w14:textId="77777777" w:rsidR="006C0937" w:rsidRPr="00FA5C57" w:rsidRDefault="006C0937" w:rsidP="00F357B4"/>
        </w:tc>
        <w:tc>
          <w:tcPr>
            <w:tcW w:w="1279" w:type="dxa"/>
          </w:tcPr>
          <w:p w14:paraId="6483EDF1" w14:textId="77777777" w:rsidR="006C0937" w:rsidRPr="00FA5C57" w:rsidRDefault="006C0937" w:rsidP="00F357B4"/>
        </w:tc>
      </w:tr>
      <w:tr w:rsidR="006C0937" w:rsidRPr="00FA5C57" w14:paraId="40FDF99D" w14:textId="77777777" w:rsidTr="006C0937">
        <w:trPr>
          <w:trHeight w:val="403"/>
        </w:trPr>
        <w:tc>
          <w:tcPr>
            <w:tcW w:w="2548" w:type="dxa"/>
          </w:tcPr>
          <w:p w14:paraId="66B8AB81" w14:textId="77777777" w:rsidR="006C0937" w:rsidRPr="00FA5C57" w:rsidRDefault="006C0937" w:rsidP="00F357B4"/>
        </w:tc>
        <w:tc>
          <w:tcPr>
            <w:tcW w:w="4301" w:type="dxa"/>
          </w:tcPr>
          <w:p w14:paraId="559865C1" w14:textId="77777777" w:rsidR="006C0937" w:rsidRPr="00FA5C57" w:rsidRDefault="006C0937" w:rsidP="00F357B4"/>
        </w:tc>
        <w:tc>
          <w:tcPr>
            <w:tcW w:w="2835" w:type="dxa"/>
          </w:tcPr>
          <w:p w14:paraId="52847A8C" w14:textId="77777777" w:rsidR="006C0937" w:rsidRPr="00FA5C57" w:rsidRDefault="006C0937" w:rsidP="00F357B4"/>
        </w:tc>
        <w:tc>
          <w:tcPr>
            <w:tcW w:w="2306" w:type="dxa"/>
          </w:tcPr>
          <w:p w14:paraId="3F5E3A1B" w14:textId="77777777" w:rsidR="006C0937" w:rsidRPr="00FA5C57" w:rsidRDefault="006C0937" w:rsidP="00F357B4"/>
        </w:tc>
        <w:tc>
          <w:tcPr>
            <w:tcW w:w="2230" w:type="dxa"/>
          </w:tcPr>
          <w:p w14:paraId="1CE7F135" w14:textId="77777777" w:rsidR="006C0937" w:rsidRPr="00FA5C57" w:rsidRDefault="006C0937" w:rsidP="00F357B4"/>
        </w:tc>
        <w:tc>
          <w:tcPr>
            <w:tcW w:w="1279" w:type="dxa"/>
          </w:tcPr>
          <w:p w14:paraId="091D381A" w14:textId="77777777" w:rsidR="006C0937" w:rsidRPr="00FA5C57" w:rsidRDefault="006C0937" w:rsidP="00F357B4"/>
        </w:tc>
      </w:tr>
      <w:tr w:rsidR="006C0937" w:rsidRPr="00FA5C57" w14:paraId="51381FD9" w14:textId="77777777" w:rsidTr="006C0937">
        <w:trPr>
          <w:trHeight w:val="403"/>
        </w:trPr>
        <w:tc>
          <w:tcPr>
            <w:tcW w:w="2548" w:type="dxa"/>
          </w:tcPr>
          <w:p w14:paraId="6A5DD067" w14:textId="77777777" w:rsidR="006C0937" w:rsidRPr="00FA5C57" w:rsidRDefault="006C0937" w:rsidP="00F357B4"/>
        </w:tc>
        <w:tc>
          <w:tcPr>
            <w:tcW w:w="4301" w:type="dxa"/>
          </w:tcPr>
          <w:p w14:paraId="2C10ED7D" w14:textId="77777777" w:rsidR="006C0937" w:rsidRPr="00FA5C57" w:rsidRDefault="006C0937" w:rsidP="00F357B4"/>
        </w:tc>
        <w:tc>
          <w:tcPr>
            <w:tcW w:w="2835" w:type="dxa"/>
          </w:tcPr>
          <w:p w14:paraId="2073A7BC" w14:textId="77777777" w:rsidR="006C0937" w:rsidRPr="00FA5C57" w:rsidRDefault="006C0937" w:rsidP="00F357B4"/>
        </w:tc>
        <w:tc>
          <w:tcPr>
            <w:tcW w:w="2306" w:type="dxa"/>
          </w:tcPr>
          <w:p w14:paraId="0FF68A2D" w14:textId="77777777" w:rsidR="006C0937" w:rsidRPr="00FA5C57" w:rsidRDefault="006C0937" w:rsidP="00F357B4"/>
        </w:tc>
        <w:tc>
          <w:tcPr>
            <w:tcW w:w="2230" w:type="dxa"/>
          </w:tcPr>
          <w:p w14:paraId="001FA0A4" w14:textId="77777777" w:rsidR="006C0937" w:rsidRPr="00FA5C57" w:rsidRDefault="006C0937" w:rsidP="00F357B4"/>
        </w:tc>
        <w:tc>
          <w:tcPr>
            <w:tcW w:w="1279" w:type="dxa"/>
          </w:tcPr>
          <w:p w14:paraId="58626135" w14:textId="77777777" w:rsidR="006C0937" w:rsidRPr="00FA5C57" w:rsidRDefault="006C0937" w:rsidP="00F357B4"/>
        </w:tc>
      </w:tr>
      <w:tr w:rsidR="006C0937" w:rsidRPr="00FA5C57" w14:paraId="01460C44" w14:textId="77777777" w:rsidTr="006C0937">
        <w:trPr>
          <w:trHeight w:val="420"/>
        </w:trPr>
        <w:tc>
          <w:tcPr>
            <w:tcW w:w="2548" w:type="dxa"/>
          </w:tcPr>
          <w:p w14:paraId="712A97C7" w14:textId="77777777" w:rsidR="006C0937" w:rsidRPr="00FA5C57" w:rsidRDefault="006C0937" w:rsidP="00F357B4"/>
        </w:tc>
        <w:tc>
          <w:tcPr>
            <w:tcW w:w="4301" w:type="dxa"/>
          </w:tcPr>
          <w:p w14:paraId="0A0DA63B" w14:textId="77777777" w:rsidR="006C0937" w:rsidRPr="00FA5C57" w:rsidRDefault="006C0937" w:rsidP="00F357B4"/>
        </w:tc>
        <w:tc>
          <w:tcPr>
            <w:tcW w:w="2835" w:type="dxa"/>
          </w:tcPr>
          <w:p w14:paraId="48AEDF81" w14:textId="77777777" w:rsidR="006C0937" w:rsidRPr="00FA5C57" w:rsidRDefault="006C0937" w:rsidP="00F357B4"/>
        </w:tc>
        <w:tc>
          <w:tcPr>
            <w:tcW w:w="2306" w:type="dxa"/>
          </w:tcPr>
          <w:p w14:paraId="77C128EF" w14:textId="77777777" w:rsidR="006C0937" w:rsidRPr="00FA5C57" w:rsidRDefault="006C0937" w:rsidP="00F357B4"/>
        </w:tc>
        <w:tc>
          <w:tcPr>
            <w:tcW w:w="2230" w:type="dxa"/>
          </w:tcPr>
          <w:p w14:paraId="484C4732" w14:textId="77777777" w:rsidR="006C0937" w:rsidRPr="00FA5C57" w:rsidRDefault="006C0937" w:rsidP="00F357B4"/>
        </w:tc>
        <w:tc>
          <w:tcPr>
            <w:tcW w:w="1279" w:type="dxa"/>
          </w:tcPr>
          <w:p w14:paraId="31541212" w14:textId="77777777" w:rsidR="006C0937" w:rsidRPr="00FA5C57" w:rsidRDefault="006C0937" w:rsidP="00F357B4"/>
        </w:tc>
      </w:tr>
      <w:tr w:rsidR="006C0937" w:rsidRPr="00FA5C57" w14:paraId="36983071" w14:textId="77777777" w:rsidTr="006C0937">
        <w:trPr>
          <w:trHeight w:val="454"/>
        </w:trPr>
        <w:tc>
          <w:tcPr>
            <w:tcW w:w="2548" w:type="dxa"/>
          </w:tcPr>
          <w:p w14:paraId="77514A5E" w14:textId="77777777" w:rsidR="006C0937" w:rsidRPr="00FA5C57" w:rsidRDefault="006C0937" w:rsidP="00F357B4"/>
        </w:tc>
        <w:tc>
          <w:tcPr>
            <w:tcW w:w="4301" w:type="dxa"/>
          </w:tcPr>
          <w:p w14:paraId="049EE4CD" w14:textId="77777777" w:rsidR="006C0937" w:rsidRPr="00FA5C57" w:rsidRDefault="006C0937" w:rsidP="00F357B4"/>
        </w:tc>
        <w:tc>
          <w:tcPr>
            <w:tcW w:w="2835" w:type="dxa"/>
          </w:tcPr>
          <w:p w14:paraId="5EBC33A9" w14:textId="77777777" w:rsidR="006C0937" w:rsidRPr="00FA5C57" w:rsidRDefault="006C0937" w:rsidP="00F357B4"/>
        </w:tc>
        <w:tc>
          <w:tcPr>
            <w:tcW w:w="2306" w:type="dxa"/>
          </w:tcPr>
          <w:p w14:paraId="7516B428" w14:textId="77777777" w:rsidR="006C0937" w:rsidRPr="00FA5C57" w:rsidRDefault="006C0937" w:rsidP="00F357B4"/>
        </w:tc>
        <w:tc>
          <w:tcPr>
            <w:tcW w:w="2230" w:type="dxa"/>
          </w:tcPr>
          <w:p w14:paraId="030A539A" w14:textId="77777777" w:rsidR="006C0937" w:rsidRPr="00FA5C57" w:rsidRDefault="006C0937" w:rsidP="00F357B4"/>
        </w:tc>
        <w:tc>
          <w:tcPr>
            <w:tcW w:w="1279" w:type="dxa"/>
          </w:tcPr>
          <w:p w14:paraId="3E35F22B" w14:textId="77777777" w:rsidR="006C0937" w:rsidRPr="00FA5C57" w:rsidRDefault="006C0937" w:rsidP="00F357B4"/>
        </w:tc>
      </w:tr>
      <w:tr w:rsidR="006C0937" w:rsidRPr="00FA5C57" w14:paraId="62B427BB" w14:textId="77777777" w:rsidTr="006C0937">
        <w:trPr>
          <w:trHeight w:val="420"/>
        </w:trPr>
        <w:tc>
          <w:tcPr>
            <w:tcW w:w="2548" w:type="dxa"/>
          </w:tcPr>
          <w:p w14:paraId="07874136" w14:textId="77777777" w:rsidR="006C0937" w:rsidRPr="00FA5C57" w:rsidRDefault="006C0937" w:rsidP="00F357B4"/>
        </w:tc>
        <w:tc>
          <w:tcPr>
            <w:tcW w:w="4301" w:type="dxa"/>
          </w:tcPr>
          <w:p w14:paraId="6ADD6624" w14:textId="77777777" w:rsidR="006C0937" w:rsidRPr="00FA5C57" w:rsidRDefault="006C0937" w:rsidP="00F357B4"/>
        </w:tc>
        <w:tc>
          <w:tcPr>
            <w:tcW w:w="2835" w:type="dxa"/>
          </w:tcPr>
          <w:p w14:paraId="4AA475C1" w14:textId="77777777" w:rsidR="006C0937" w:rsidRPr="00FA5C57" w:rsidRDefault="006C0937" w:rsidP="00F357B4"/>
        </w:tc>
        <w:tc>
          <w:tcPr>
            <w:tcW w:w="2306" w:type="dxa"/>
          </w:tcPr>
          <w:p w14:paraId="22463E90" w14:textId="77777777" w:rsidR="006C0937" w:rsidRPr="00FA5C57" w:rsidRDefault="006C0937" w:rsidP="00F357B4"/>
        </w:tc>
        <w:tc>
          <w:tcPr>
            <w:tcW w:w="2230" w:type="dxa"/>
          </w:tcPr>
          <w:p w14:paraId="7BDADECB" w14:textId="77777777" w:rsidR="006C0937" w:rsidRPr="00FA5C57" w:rsidRDefault="006C0937" w:rsidP="00F357B4"/>
        </w:tc>
        <w:tc>
          <w:tcPr>
            <w:tcW w:w="1279" w:type="dxa"/>
          </w:tcPr>
          <w:p w14:paraId="16A212B3" w14:textId="77777777" w:rsidR="006C0937" w:rsidRPr="00FA5C57" w:rsidRDefault="006C0937" w:rsidP="00F357B4"/>
        </w:tc>
      </w:tr>
      <w:tr w:rsidR="006C0937" w:rsidRPr="00FA5C57" w14:paraId="5248BD26" w14:textId="77777777" w:rsidTr="006C0937">
        <w:trPr>
          <w:trHeight w:val="403"/>
        </w:trPr>
        <w:tc>
          <w:tcPr>
            <w:tcW w:w="2548" w:type="dxa"/>
          </w:tcPr>
          <w:p w14:paraId="34650E72" w14:textId="77777777" w:rsidR="006C0937" w:rsidRPr="00FA5C57" w:rsidRDefault="006C0937" w:rsidP="00F357B4"/>
        </w:tc>
        <w:tc>
          <w:tcPr>
            <w:tcW w:w="4301" w:type="dxa"/>
          </w:tcPr>
          <w:p w14:paraId="23E7F944" w14:textId="77777777" w:rsidR="006C0937" w:rsidRPr="00FA5C57" w:rsidRDefault="006C0937" w:rsidP="00F357B4"/>
        </w:tc>
        <w:tc>
          <w:tcPr>
            <w:tcW w:w="2835" w:type="dxa"/>
          </w:tcPr>
          <w:p w14:paraId="155274FB" w14:textId="77777777" w:rsidR="006C0937" w:rsidRPr="00FA5C57" w:rsidRDefault="006C0937" w:rsidP="00F357B4"/>
        </w:tc>
        <w:tc>
          <w:tcPr>
            <w:tcW w:w="2306" w:type="dxa"/>
          </w:tcPr>
          <w:p w14:paraId="175E7B68" w14:textId="77777777" w:rsidR="006C0937" w:rsidRPr="00FA5C57" w:rsidRDefault="006C0937" w:rsidP="00F357B4"/>
        </w:tc>
        <w:tc>
          <w:tcPr>
            <w:tcW w:w="2230" w:type="dxa"/>
          </w:tcPr>
          <w:p w14:paraId="1EB0FD6E" w14:textId="77777777" w:rsidR="006C0937" w:rsidRPr="00FA5C57" w:rsidRDefault="006C0937" w:rsidP="00F357B4"/>
        </w:tc>
        <w:tc>
          <w:tcPr>
            <w:tcW w:w="1279" w:type="dxa"/>
          </w:tcPr>
          <w:p w14:paraId="06F724BB" w14:textId="77777777" w:rsidR="006C0937" w:rsidRPr="00FA5C57" w:rsidRDefault="006C0937" w:rsidP="00F357B4"/>
        </w:tc>
      </w:tr>
      <w:tr w:rsidR="006C0937" w:rsidRPr="00FA5C57" w14:paraId="7682D9B4" w14:textId="77777777" w:rsidTr="006C0937">
        <w:trPr>
          <w:trHeight w:val="420"/>
        </w:trPr>
        <w:tc>
          <w:tcPr>
            <w:tcW w:w="2548" w:type="dxa"/>
          </w:tcPr>
          <w:p w14:paraId="4B8D42E1" w14:textId="77777777" w:rsidR="006C0937" w:rsidRPr="00FA5C57" w:rsidRDefault="006C0937" w:rsidP="00F357B4"/>
        </w:tc>
        <w:tc>
          <w:tcPr>
            <w:tcW w:w="4301" w:type="dxa"/>
          </w:tcPr>
          <w:p w14:paraId="054B970C" w14:textId="77777777" w:rsidR="006C0937" w:rsidRPr="00FA5C57" w:rsidRDefault="006C0937" w:rsidP="00F357B4"/>
        </w:tc>
        <w:tc>
          <w:tcPr>
            <w:tcW w:w="2835" w:type="dxa"/>
          </w:tcPr>
          <w:p w14:paraId="3FEE4AA7" w14:textId="77777777" w:rsidR="006C0937" w:rsidRPr="00FA5C57" w:rsidRDefault="006C0937" w:rsidP="00F357B4"/>
        </w:tc>
        <w:tc>
          <w:tcPr>
            <w:tcW w:w="2306" w:type="dxa"/>
          </w:tcPr>
          <w:p w14:paraId="33B2B159" w14:textId="77777777" w:rsidR="006C0937" w:rsidRPr="00FA5C57" w:rsidRDefault="006C0937" w:rsidP="00F357B4"/>
        </w:tc>
        <w:tc>
          <w:tcPr>
            <w:tcW w:w="2230" w:type="dxa"/>
          </w:tcPr>
          <w:p w14:paraId="694A8483" w14:textId="77777777" w:rsidR="006C0937" w:rsidRPr="00FA5C57" w:rsidRDefault="006C0937" w:rsidP="00F357B4"/>
        </w:tc>
        <w:tc>
          <w:tcPr>
            <w:tcW w:w="1279" w:type="dxa"/>
          </w:tcPr>
          <w:p w14:paraId="6ACA85FB" w14:textId="77777777" w:rsidR="006C0937" w:rsidRPr="00FA5C57" w:rsidRDefault="006C0937" w:rsidP="00F357B4"/>
        </w:tc>
      </w:tr>
      <w:tr w:rsidR="006C0937" w:rsidRPr="00FA5C57" w14:paraId="5231E71B" w14:textId="77777777" w:rsidTr="006C0937">
        <w:trPr>
          <w:trHeight w:val="403"/>
        </w:trPr>
        <w:tc>
          <w:tcPr>
            <w:tcW w:w="2548" w:type="dxa"/>
          </w:tcPr>
          <w:p w14:paraId="14E6C169" w14:textId="77777777" w:rsidR="006C0937" w:rsidRPr="00FA5C57" w:rsidRDefault="006C0937" w:rsidP="00F357B4"/>
        </w:tc>
        <w:tc>
          <w:tcPr>
            <w:tcW w:w="4301" w:type="dxa"/>
          </w:tcPr>
          <w:p w14:paraId="739685B9" w14:textId="77777777" w:rsidR="006C0937" w:rsidRPr="00FA5C57" w:rsidRDefault="006C0937" w:rsidP="00F357B4"/>
        </w:tc>
        <w:tc>
          <w:tcPr>
            <w:tcW w:w="2835" w:type="dxa"/>
          </w:tcPr>
          <w:p w14:paraId="70950D54" w14:textId="77777777" w:rsidR="006C0937" w:rsidRPr="00FA5C57" w:rsidRDefault="006C0937" w:rsidP="00F357B4"/>
        </w:tc>
        <w:tc>
          <w:tcPr>
            <w:tcW w:w="2306" w:type="dxa"/>
          </w:tcPr>
          <w:p w14:paraId="212D4AED" w14:textId="77777777" w:rsidR="006C0937" w:rsidRPr="00FA5C57" w:rsidRDefault="006C0937" w:rsidP="00F357B4"/>
        </w:tc>
        <w:tc>
          <w:tcPr>
            <w:tcW w:w="2230" w:type="dxa"/>
          </w:tcPr>
          <w:p w14:paraId="61A01FDE" w14:textId="77777777" w:rsidR="006C0937" w:rsidRPr="00FA5C57" w:rsidRDefault="006C0937" w:rsidP="00F357B4"/>
        </w:tc>
        <w:tc>
          <w:tcPr>
            <w:tcW w:w="1279" w:type="dxa"/>
          </w:tcPr>
          <w:p w14:paraId="56F36336" w14:textId="77777777" w:rsidR="006C0937" w:rsidRPr="00FA5C57" w:rsidRDefault="006C0937" w:rsidP="00F357B4"/>
        </w:tc>
      </w:tr>
    </w:tbl>
    <w:p w14:paraId="5F7BE481" w14:textId="77777777" w:rsidR="00D01C81" w:rsidRDefault="00D01C81" w:rsidP="00F357B4"/>
    <w:p w14:paraId="2EF9FFB5" w14:textId="77777777" w:rsidR="009843C7" w:rsidRDefault="009843C7" w:rsidP="00F357B4"/>
    <w:p w14:paraId="47D38A3C" w14:textId="77777777" w:rsidR="009843C7" w:rsidRDefault="009843C7" w:rsidP="00F357B4">
      <w:pPr>
        <w:sectPr w:rsidR="009843C7" w:rsidSect="006C0937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4A7C0B8" w14:textId="1D9077CC" w:rsidR="00F11306" w:rsidRDefault="00F11306" w:rsidP="00F357B4"/>
    <w:p w14:paraId="196B0494" w14:textId="1CA79910" w:rsidR="00EC604C" w:rsidRPr="002E6E5E" w:rsidRDefault="00EC604C" w:rsidP="00F357B4">
      <w:pPr>
        <w:pStyle w:val="details"/>
        <w:ind w:firstLine="0"/>
      </w:pPr>
      <w:r w:rsidRPr="002E6E5E">
        <w:rPr>
          <w:rStyle w:val="Heading1Char"/>
        </w:rPr>
        <w:t>For internal use only</w:t>
      </w:r>
      <w:r w:rsidRPr="002E6E5E">
        <w:t>:</w:t>
      </w:r>
    </w:p>
    <w:p w14:paraId="399B6101" w14:textId="77777777" w:rsidR="00EC604C" w:rsidRPr="00F357B4" w:rsidRDefault="00EC604C" w:rsidP="00F357B4">
      <w:pPr>
        <w:pStyle w:val="details"/>
        <w:ind w:firstLine="0"/>
        <w:rPr>
          <w:b w:val="0"/>
        </w:rPr>
      </w:pPr>
      <w:r w:rsidRPr="00F357B4">
        <w:rPr>
          <w:b w:val="0"/>
        </w:rPr>
        <w:t>Review</w:t>
      </w:r>
    </w:p>
    <w:p w14:paraId="18E548E5" w14:textId="77777777" w:rsidR="00EC604C" w:rsidRPr="00F357B4" w:rsidRDefault="00EC604C" w:rsidP="00F357B4">
      <w:pPr>
        <w:pStyle w:val="details"/>
        <w:ind w:firstLine="0"/>
        <w:rPr>
          <w:b w:val="0"/>
        </w:rPr>
      </w:pPr>
      <w:r w:rsidRPr="00F357B4">
        <w:rPr>
          <w:b w:val="0"/>
        </w:rPr>
        <w:t>Review text</w:t>
      </w:r>
    </w:p>
    <w:p w14:paraId="2F2A3164" w14:textId="77777777" w:rsidR="00EC604C" w:rsidRPr="00F357B4" w:rsidRDefault="00EC604C" w:rsidP="00F357B4">
      <w:pPr>
        <w:pStyle w:val="details"/>
        <w:rPr>
          <w:b w:val="0"/>
        </w:rPr>
      </w:pPr>
    </w:p>
    <w:p w14:paraId="00B585A6" w14:textId="77777777" w:rsidR="00EC604C" w:rsidRPr="00F357B4" w:rsidRDefault="00EC604C" w:rsidP="00F357B4">
      <w:pPr>
        <w:pStyle w:val="details"/>
        <w:ind w:firstLine="0"/>
        <w:rPr>
          <w:b w:val="0"/>
        </w:rPr>
      </w:pPr>
      <w:r w:rsidRPr="00F357B4">
        <w:rPr>
          <w:b w:val="0"/>
        </w:rPr>
        <w:t>Reviewer’s name and location</w:t>
      </w:r>
    </w:p>
    <w:p w14:paraId="4ED4ED3F" w14:textId="77777777" w:rsidR="00EC604C" w:rsidRPr="00F357B4" w:rsidRDefault="00EC604C" w:rsidP="00F357B4">
      <w:pPr>
        <w:pStyle w:val="details"/>
        <w:rPr>
          <w:b w:val="0"/>
        </w:rPr>
      </w:pPr>
    </w:p>
    <w:p w14:paraId="599E6FB7" w14:textId="77777777" w:rsidR="00EC604C" w:rsidRPr="00F357B4" w:rsidRDefault="00EC604C" w:rsidP="00F357B4">
      <w:pPr>
        <w:pStyle w:val="details"/>
        <w:ind w:firstLine="0"/>
        <w:rPr>
          <w:b w:val="0"/>
        </w:rPr>
      </w:pPr>
      <w:r w:rsidRPr="00F357B4">
        <w:rPr>
          <w:b w:val="0"/>
        </w:rPr>
        <w:t>Reviewer’s recommendation (age/subject)</w:t>
      </w:r>
    </w:p>
    <w:p w14:paraId="2E309F04" w14:textId="77777777" w:rsidR="00EC604C" w:rsidRPr="00F357B4" w:rsidRDefault="00EC604C" w:rsidP="00F357B4">
      <w:pPr>
        <w:pStyle w:val="details"/>
        <w:rPr>
          <w:b w:val="0"/>
        </w:rPr>
      </w:pPr>
    </w:p>
    <w:p w14:paraId="1A5126A2" w14:textId="77777777" w:rsidR="00EC604C" w:rsidRPr="00F357B4" w:rsidRDefault="00EC604C" w:rsidP="00F357B4">
      <w:pPr>
        <w:pStyle w:val="details"/>
        <w:ind w:firstLine="0"/>
        <w:rPr>
          <w:b w:val="0"/>
        </w:rPr>
      </w:pPr>
      <w:r w:rsidRPr="00F357B4">
        <w:rPr>
          <w:b w:val="0"/>
        </w:rPr>
        <w:t>Downloadable document(s)</w:t>
      </w:r>
    </w:p>
    <w:p w14:paraId="3643E7F3" w14:textId="77777777" w:rsidR="00EC604C" w:rsidRPr="00F357B4" w:rsidRDefault="00EC604C" w:rsidP="00F357B4">
      <w:pPr>
        <w:pStyle w:val="details"/>
        <w:rPr>
          <w:b w:val="0"/>
        </w:rPr>
      </w:pPr>
    </w:p>
    <w:p w14:paraId="5EB168AF" w14:textId="2235228A" w:rsidR="00EC604C" w:rsidRPr="00F357B4" w:rsidRDefault="00F63A4F" w:rsidP="00F357B4">
      <w:pPr>
        <w:pStyle w:val="details"/>
        <w:ind w:firstLine="0"/>
        <w:rPr>
          <w:b w:val="0"/>
        </w:rPr>
      </w:pPr>
      <w:r>
        <w:rPr>
          <w:b w:val="0"/>
        </w:rPr>
        <w:t>Word count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63A4F" w:rsidRPr="00F357B4" w14:paraId="34E7ACFE" w14:textId="77777777" w:rsidTr="00F357B4">
        <w:tc>
          <w:tcPr>
            <w:tcW w:w="5000" w:type="pct"/>
          </w:tcPr>
          <w:p w14:paraId="5709FACF" w14:textId="4DB1FD52" w:rsidR="00F63A4F" w:rsidRPr="00F357B4" w:rsidRDefault="00F63A4F" w:rsidP="00F63A4F">
            <w:pPr>
              <w:pStyle w:val="details"/>
              <w:ind w:firstLine="0"/>
              <w:rPr>
                <w:b w:val="0"/>
              </w:rPr>
            </w:pPr>
            <w:r w:rsidRPr="001B3FA3">
              <w:t xml:space="preserve">Official Word count: </w:t>
            </w:r>
          </w:p>
        </w:tc>
      </w:tr>
      <w:tr w:rsidR="00F63A4F" w:rsidRPr="00FA5C57" w14:paraId="730E99A0" w14:textId="77777777" w:rsidTr="009C4DBA">
        <w:tc>
          <w:tcPr>
            <w:tcW w:w="5000" w:type="pct"/>
          </w:tcPr>
          <w:p w14:paraId="36E4654A" w14:textId="62435F75" w:rsidR="00F63A4F" w:rsidRDefault="00F63A4F" w:rsidP="00F63A4F">
            <w:pPr>
              <w:pStyle w:val="details"/>
              <w:ind w:firstLine="0"/>
            </w:pPr>
            <w:r w:rsidRPr="001B3FA3">
              <w:t xml:space="preserve">Editable text word count: </w:t>
            </w:r>
          </w:p>
        </w:tc>
      </w:tr>
      <w:tr w:rsidR="00F63A4F" w:rsidRPr="00FA5C57" w14:paraId="3A097016" w14:textId="77777777" w:rsidTr="009C4DBA">
        <w:tc>
          <w:tcPr>
            <w:tcW w:w="5000" w:type="pct"/>
          </w:tcPr>
          <w:p w14:paraId="122895D9" w14:textId="7186FA75" w:rsidR="00F63A4F" w:rsidRDefault="00F63A4F" w:rsidP="00F63A4F">
            <w:pPr>
              <w:pStyle w:val="details"/>
              <w:ind w:firstLine="0"/>
            </w:pPr>
            <w:r w:rsidRPr="001B3FA3">
              <w:t xml:space="preserve">SI word count: </w:t>
            </w:r>
          </w:p>
        </w:tc>
      </w:tr>
      <w:tr w:rsidR="00F63A4F" w:rsidRPr="00FA5C57" w14:paraId="6EA9BDA9" w14:textId="77777777" w:rsidTr="009C4DBA">
        <w:tc>
          <w:tcPr>
            <w:tcW w:w="5000" w:type="pct"/>
          </w:tcPr>
          <w:p w14:paraId="171DD60F" w14:textId="77777777" w:rsidR="00F63A4F" w:rsidRDefault="00F63A4F" w:rsidP="00F63A4F">
            <w:pPr>
              <w:pStyle w:val="details"/>
            </w:pPr>
          </w:p>
        </w:tc>
      </w:tr>
    </w:tbl>
    <w:p w14:paraId="00DDEFCA" w14:textId="77777777" w:rsidR="00EC604C" w:rsidRPr="00FA5C57" w:rsidRDefault="00EC604C" w:rsidP="00F357B4">
      <w:pPr>
        <w:pStyle w:val="details"/>
      </w:pPr>
    </w:p>
    <w:p w14:paraId="5E491613" w14:textId="77777777" w:rsidR="002E6E5E" w:rsidRPr="00FA5C57" w:rsidRDefault="002E6E5E" w:rsidP="00F357B4">
      <w:pPr>
        <w:pStyle w:val="details"/>
      </w:pPr>
    </w:p>
    <w:sectPr w:rsidR="002E6E5E" w:rsidRPr="00FA5C57" w:rsidSect="009843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9107F" w14:textId="77777777" w:rsidR="00A04E9D" w:rsidRDefault="00A04E9D" w:rsidP="00F357B4">
      <w:r>
        <w:separator/>
      </w:r>
    </w:p>
  </w:endnote>
  <w:endnote w:type="continuationSeparator" w:id="0">
    <w:p w14:paraId="7CE00A83" w14:textId="77777777" w:rsidR="00A04E9D" w:rsidRDefault="00A04E9D" w:rsidP="00F357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assico URW T OT">
    <w:altName w:val="Calibri"/>
    <w:panose1 w:val="02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92168" w14:textId="77777777" w:rsidR="00A04E9D" w:rsidRDefault="00A04E9D" w:rsidP="00F357B4">
      <w:r>
        <w:separator/>
      </w:r>
    </w:p>
  </w:footnote>
  <w:footnote w:type="continuationSeparator" w:id="0">
    <w:p w14:paraId="2284E161" w14:textId="77777777" w:rsidR="00A04E9D" w:rsidRDefault="00A04E9D" w:rsidP="00F357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2ED5D" w14:textId="77777777" w:rsidR="00F4417A" w:rsidRDefault="00897D70" w:rsidP="00F357B4">
    <w:r>
      <w:rPr>
        <w:noProof/>
        <w:lang w:eastAsia="en-GB"/>
      </w:rPr>
      <w:drawing>
        <wp:inline distT="0" distB="0" distL="0" distR="0" wp14:anchorId="1E70177E" wp14:editId="4D41FBCA">
          <wp:extent cx="985520" cy="985520"/>
          <wp:effectExtent l="0" t="0" r="5080" b="5080"/>
          <wp:docPr id="2" name="Picture 2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5520" cy="985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6A75E34"/>
    <w:multiLevelType w:val="hybridMultilevel"/>
    <w:tmpl w:val="0C86F2E8"/>
    <w:lvl w:ilvl="0" w:tplc="3A009B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D267A"/>
    <w:multiLevelType w:val="hybridMultilevel"/>
    <w:tmpl w:val="829E5D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261A7148"/>
    <w:multiLevelType w:val="hybridMultilevel"/>
    <w:tmpl w:val="618C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D184D"/>
    <w:multiLevelType w:val="hybridMultilevel"/>
    <w:tmpl w:val="034A8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FB57DBB"/>
    <w:multiLevelType w:val="hybridMultilevel"/>
    <w:tmpl w:val="8FFE7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13"/>
  </w:num>
  <w:num w:numId="4">
    <w:abstractNumId w:val="7"/>
  </w:num>
  <w:num w:numId="5">
    <w:abstractNumId w:val="15"/>
  </w:num>
  <w:num w:numId="6">
    <w:abstractNumId w:val="3"/>
  </w:num>
  <w:num w:numId="7">
    <w:abstractNumId w:val="1"/>
  </w:num>
  <w:num w:numId="8">
    <w:abstractNumId w:val="2"/>
  </w:num>
  <w:num w:numId="9">
    <w:abstractNumId w:val="11"/>
  </w:num>
  <w:num w:numId="10">
    <w:abstractNumId w:val="0"/>
  </w:num>
  <w:num w:numId="11">
    <w:abstractNumId w:val="3"/>
  </w:num>
  <w:num w:numId="12">
    <w:abstractNumId w:val="2"/>
  </w:num>
  <w:num w:numId="13">
    <w:abstractNumId w:val="16"/>
  </w:num>
  <w:num w:numId="14">
    <w:abstractNumId w:val="6"/>
  </w:num>
  <w:num w:numId="15">
    <w:abstractNumId w:val="10"/>
  </w:num>
  <w:num w:numId="16">
    <w:abstractNumId w:val="5"/>
  </w:num>
  <w:num w:numId="17">
    <w:abstractNumId w:val="9"/>
  </w:num>
  <w:num w:numId="18">
    <w:abstractNumId w:val="14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NKkFAHlrJRotAAAA"/>
  </w:docVars>
  <w:rsids>
    <w:rsidRoot w:val="00672BB2"/>
    <w:rsid w:val="0000027A"/>
    <w:rsid w:val="00001F2A"/>
    <w:rsid w:val="000367ED"/>
    <w:rsid w:val="000C2F59"/>
    <w:rsid w:val="000D2C72"/>
    <w:rsid w:val="000E34E4"/>
    <w:rsid w:val="000E397F"/>
    <w:rsid w:val="000E6C36"/>
    <w:rsid w:val="000F38C0"/>
    <w:rsid w:val="0012095D"/>
    <w:rsid w:val="001320F2"/>
    <w:rsid w:val="00154CBD"/>
    <w:rsid w:val="001660BF"/>
    <w:rsid w:val="00183EC1"/>
    <w:rsid w:val="001B6450"/>
    <w:rsid w:val="001C1BE0"/>
    <w:rsid w:val="001C2417"/>
    <w:rsid w:val="001E1236"/>
    <w:rsid w:val="0021242A"/>
    <w:rsid w:val="00274486"/>
    <w:rsid w:val="002A6105"/>
    <w:rsid w:val="002B4305"/>
    <w:rsid w:val="002D173E"/>
    <w:rsid w:val="002D2F18"/>
    <w:rsid w:val="002D59E0"/>
    <w:rsid w:val="002E6E5E"/>
    <w:rsid w:val="003079F4"/>
    <w:rsid w:val="00327ABB"/>
    <w:rsid w:val="00345218"/>
    <w:rsid w:val="00367019"/>
    <w:rsid w:val="00382EE6"/>
    <w:rsid w:val="00391129"/>
    <w:rsid w:val="003B263B"/>
    <w:rsid w:val="003B4B30"/>
    <w:rsid w:val="003C27EC"/>
    <w:rsid w:val="004174B0"/>
    <w:rsid w:val="004176BD"/>
    <w:rsid w:val="004B410B"/>
    <w:rsid w:val="004C54F7"/>
    <w:rsid w:val="004E2361"/>
    <w:rsid w:val="005256DB"/>
    <w:rsid w:val="005327BE"/>
    <w:rsid w:val="005928D7"/>
    <w:rsid w:val="005C03C6"/>
    <w:rsid w:val="005D01E4"/>
    <w:rsid w:val="005D4028"/>
    <w:rsid w:val="00672BB2"/>
    <w:rsid w:val="00690926"/>
    <w:rsid w:val="006B6402"/>
    <w:rsid w:val="006C0937"/>
    <w:rsid w:val="006C5E61"/>
    <w:rsid w:val="0072466E"/>
    <w:rsid w:val="007409C1"/>
    <w:rsid w:val="00742C51"/>
    <w:rsid w:val="007526C2"/>
    <w:rsid w:val="00754C31"/>
    <w:rsid w:val="00765333"/>
    <w:rsid w:val="007E5AA6"/>
    <w:rsid w:val="00831DB2"/>
    <w:rsid w:val="00834BDF"/>
    <w:rsid w:val="008743C9"/>
    <w:rsid w:val="00897D70"/>
    <w:rsid w:val="009304CB"/>
    <w:rsid w:val="009843C7"/>
    <w:rsid w:val="009849E0"/>
    <w:rsid w:val="00992A05"/>
    <w:rsid w:val="009C4DBA"/>
    <w:rsid w:val="009D0D62"/>
    <w:rsid w:val="009E771E"/>
    <w:rsid w:val="00A04E9D"/>
    <w:rsid w:val="00A601B3"/>
    <w:rsid w:val="00A61ABA"/>
    <w:rsid w:val="00A62D02"/>
    <w:rsid w:val="00A86458"/>
    <w:rsid w:val="00AB17A6"/>
    <w:rsid w:val="00AC273D"/>
    <w:rsid w:val="00AD56A0"/>
    <w:rsid w:val="00AF0AD5"/>
    <w:rsid w:val="00BA18F3"/>
    <w:rsid w:val="00BA233C"/>
    <w:rsid w:val="00BB454E"/>
    <w:rsid w:val="00C049A6"/>
    <w:rsid w:val="00C1391F"/>
    <w:rsid w:val="00C27106"/>
    <w:rsid w:val="00C61D10"/>
    <w:rsid w:val="00C645E2"/>
    <w:rsid w:val="00CE2991"/>
    <w:rsid w:val="00D01C81"/>
    <w:rsid w:val="00D60D7A"/>
    <w:rsid w:val="00DA3EAC"/>
    <w:rsid w:val="00DA442E"/>
    <w:rsid w:val="00DA774C"/>
    <w:rsid w:val="00DB6642"/>
    <w:rsid w:val="00DC487B"/>
    <w:rsid w:val="00DC4D9F"/>
    <w:rsid w:val="00DF6C8C"/>
    <w:rsid w:val="00E13BF7"/>
    <w:rsid w:val="00E1708B"/>
    <w:rsid w:val="00E665A6"/>
    <w:rsid w:val="00EB2963"/>
    <w:rsid w:val="00EC1A97"/>
    <w:rsid w:val="00EC2D96"/>
    <w:rsid w:val="00EC604C"/>
    <w:rsid w:val="00ED6232"/>
    <w:rsid w:val="00EE6CB6"/>
    <w:rsid w:val="00F101BF"/>
    <w:rsid w:val="00F11306"/>
    <w:rsid w:val="00F132A5"/>
    <w:rsid w:val="00F20EC4"/>
    <w:rsid w:val="00F357B4"/>
    <w:rsid w:val="00F4417A"/>
    <w:rsid w:val="00F63A4F"/>
    <w:rsid w:val="00F84E6E"/>
    <w:rsid w:val="00FA08A6"/>
    <w:rsid w:val="00FA5C57"/>
    <w:rsid w:val="00FB5244"/>
    <w:rsid w:val="00FD7531"/>
    <w:rsid w:val="00FF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D0D62"/>
    <w:pPr>
      <w:spacing w:after="120" w:line="360" w:lineRule="auto"/>
      <w:ind w:firstLine="720"/>
    </w:pPr>
    <w:rPr>
      <w:rFonts w:asciiTheme="minorHAnsi" w:eastAsia="Times New Roman" w:hAnsiTheme="minorHAnsi" w:cstheme="minorHAnsi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1BE0"/>
    <w:pPr>
      <w:keepNext/>
      <w:keepLines/>
      <w:spacing w:before="480" w:after="0"/>
      <w:outlineLvl w:val="0"/>
    </w:pPr>
    <w:rPr>
      <w:rFonts w:ascii="Cambria" w:eastAsia="MS Gothic" w:hAnsi="Cambria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242A"/>
    <w:pPr>
      <w:keepNext/>
      <w:keepLines/>
      <w:spacing w:before="200" w:after="0"/>
      <w:outlineLvl w:val="1"/>
    </w:pPr>
    <w:rPr>
      <w:rFonts w:ascii="Cambria" w:eastAsia="MS Gothic" w:hAnsi="Cambria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242A"/>
    <w:pPr>
      <w:keepNext/>
      <w:keepLines/>
      <w:spacing w:before="200" w:after="0"/>
      <w:outlineLvl w:val="2"/>
    </w:pPr>
    <w:rPr>
      <w:rFonts w:ascii="Cambria" w:eastAsia="MS Gothic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1C1BE0"/>
    <w:rPr>
      <w:rFonts w:ascii="Cambria" w:eastAsia="MS Gothic" w:hAnsi="Cambria" w:cs="Times New Roman"/>
      <w:b/>
      <w:bCs/>
      <w:color w:val="345A8A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C1BE0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C1BE0"/>
    <w:rPr>
      <w:rFonts w:ascii="Cambria" w:eastAsia="MS Gothic" w:hAnsi="Cambria" w:cs="Times New Roman"/>
      <w:color w:val="17365D"/>
      <w:spacing w:val="5"/>
      <w:kern w:val="28"/>
      <w:sz w:val="52"/>
      <w:szCs w:val="52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1242A"/>
    <w:rPr>
      <w:rFonts w:ascii="Cambria" w:eastAsia="MS Gothic" w:hAnsi="Cambria" w:cs="Times New Roman"/>
      <w:b/>
      <w:bCs/>
      <w:color w:val="4F81BD"/>
      <w:sz w:val="28"/>
      <w:szCs w:val="26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21242A"/>
    <w:rPr>
      <w:rFonts w:ascii="Cambria" w:eastAsia="MS Gothic" w:hAnsi="Cambria" w:cs="Times New Roman"/>
      <w:b/>
      <w:bCs/>
      <w:color w:val="4F81BD"/>
      <w:sz w:val="24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D2F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7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74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Rosaria Cercola</cp:lastModifiedBy>
  <cp:revision>14</cp:revision>
  <dcterms:created xsi:type="dcterms:W3CDTF">2021-03-15T09:47:00Z</dcterms:created>
  <dcterms:modified xsi:type="dcterms:W3CDTF">2022-11-08T08:51:00Z</dcterms:modified>
</cp:coreProperties>
</file>